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FCC89" w14:textId="1EBAE923" w:rsidR="0019178E" w:rsidRPr="00F2154D" w:rsidRDefault="00F2154D" w:rsidP="003529C8">
      <w:pPr>
        <w:ind w:right="-720"/>
        <w:rPr>
          <w:rStyle w:val="Heading1Char"/>
          <w:sz w:val="28"/>
          <w:szCs w:val="28"/>
        </w:rPr>
      </w:pPr>
      <w:r w:rsidRPr="00F2154D">
        <w:rPr>
          <w:rStyle w:val="Heading2Char"/>
          <w:sz w:val="28"/>
          <w:szCs w:val="28"/>
        </w:rPr>
        <w:t>Bond University Scholarship Supporting Document</w:t>
      </w:r>
      <w:r w:rsidR="0019178E" w:rsidRPr="00F2154D">
        <w:rPr>
          <w:rStyle w:val="Heading2Char"/>
          <w:sz w:val="28"/>
          <w:szCs w:val="28"/>
        </w:rPr>
        <w:t xml:space="preserve"> </w:t>
      </w:r>
      <w:r w:rsidR="00144B1B" w:rsidRPr="00F2154D">
        <w:rPr>
          <w:rStyle w:val="Heading2Char"/>
          <w:sz w:val="28"/>
          <w:szCs w:val="28"/>
        </w:rPr>
        <w:br/>
      </w:r>
      <w:r w:rsidRPr="00F2154D">
        <w:rPr>
          <w:rStyle w:val="Heading1Char"/>
          <w:sz w:val="28"/>
          <w:szCs w:val="28"/>
        </w:rPr>
        <w:t xml:space="preserve">for students applying for a Malaysia Australia Colombo </w:t>
      </w:r>
      <w:r>
        <w:rPr>
          <w:rStyle w:val="Heading1Char"/>
          <w:sz w:val="28"/>
          <w:szCs w:val="28"/>
        </w:rPr>
        <w:br/>
      </w:r>
      <w:r w:rsidRPr="00F2154D">
        <w:rPr>
          <w:rStyle w:val="Heading1Char"/>
          <w:sz w:val="28"/>
          <w:szCs w:val="28"/>
        </w:rPr>
        <w:t>Plan Commemoration Scholarship</w:t>
      </w:r>
    </w:p>
    <w:p w14:paraId="6FB956DF" w14:textId="07C4616D" w:rsidR="00F2154D" w:rsidRDefault="00F2154D" w:rsidP="00F2154D">
      <w:r>
        <w:t xml:space="preserve">Please complete all sections of the form below. Once complete, you </w:t>
      </w:r>
      <w:r w:rsidR="00FF0FDD">
        <w:t>are</w:t>
      </w:r>
      <w:r>
        <w:t xml:space="preserve"> required </w:t>
      </w:r>
      <w:r w:rsidR="00584640">
        <w:br/>
      </w:r>
      <w:r>
        <w:t>to</w:t>
      </w:r>
      <w:r w:rsidR="00584640">
        <w:t xml:space="preserve"> </w:t>
      </w:r>
      <w:r>
        <w:t>submit this form, along with all required supp</w:t>
      </w:r>
      <w:r w:rsidR="009F75CE">
        <w:t>o</w:t>
      </w:r>
      <w:r>
        <w:t xml:space="preserve">rting documents, directly to the </w:t>
      </w:r>
      <w:r w:rsidR="00584640">
        <w:br/>
      </w:r>
      <w:r>
        <w:t xml:space="preserve">Malaysian Australian Alumni Council at </w:t>
      </w:r>
      <w:hyperlink r:id="rId10" w:history="1">
        <w:r w:rsidRPr="009E0161">
          <w:rPr>
            <w:rStyle w:val="Hyperlink"/>
          </w:rPr>
          <w:t>www.emaac.org</w:t>
        </w:r>
      </w:hyperlink>
      <w:r>
        <w:t>.</w:t>
      </w:r>
    </w:p>
    <w:p w14:paraId="128F1A7E" w14:textId="77777777" w:rsidR="00F2154D" w:rsidRDefault="00F2154D" w:rsidP="00F2154D">
      <w:r>
        <w:t>Required supporting documents include:</w:t>
      </w:r>
    </w:p>
    <w:p w14:paraId="16F81BDB" w14:textId="17302E28" w:rsidR="00F2154D" w:rsidRDefault="00F2154D" w:rsidP="00F2154D">
      <w:pPr>
        <w:pStyle w:val="ListParagraph"/>
        <w:numPr>
          <w:ilvl w:val="0"/>
          <w:numId w:val="3"/>
        </w:numPr>
      </w:pPr>
      <w:r>
        <w:t>Passport</w:t>
      </w:r>
    </w:p>
    <w:p w14:paraId="4751705B" w14:textId="4ED71369" w:rsidR="00F2154D" w:rsidRDefault="00F2154D" w:rsidP="00F2154D">
      <w:pPr>
        <w:pStyle w:val="ListParagraph"/>
        <w:numPr>
          <w:ilvl w:val="0"/>
          <w:numId w:val="3"/>
        </w:numPr>
      </w:pPr>
      <w:r>
        <w:t>High school transcripts</w:t>
      </w:r>
    </w:p>
    <w:p w14:paraId="1A503E0F" w14:textId="7482CBDB" w:rsidR="00F2154D" w:rsidRDefault="00F2154D" w:rsidP="00F2154D">
      <w:pPr>
        <w:pStyle w:val="ListParagraph"/>
        <w:numPr>
          <w:ilvl w:val="0"/>
          <w:numId w:val="3"/>
        </w:numPr>
      </w:pPr>
      <w:r>
        <w:t>High school diploma (if available)</w:t>
      </w:r>
    </w:p>
    <w:p w14:paraId="76FE1DF0" w14:textId="658DFEE2" w:rsidR="002953B1" w:rsidRDefault="00F2154D" w:rsidP="00F2154D">
      <w:pPr>
        <w:pStyle w:val="ListParagraph"/>
        <w:numPr>
          <w:ilvl w:val="0"/>
          <w:numId w:val="3"/>
        </w:numPr>
      </w:pPr>
      <w:r>
        <w:t>Evidence of English such as SPM 1119 or IELTS (if available)</w:t>
      </w:r>
    </w:p>
    <w:tbl>
      <w:tblPr>
        <w:tblStyle w:val="TableGrid"/>
        <w:tblW w:w="5000" w:type="pct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3"/>
        <w:gridCol w:w="5233"/>
      </w:tblGrid>
      <w:tr w:rsidR="00443C07" w14:paraId="054D06B5" w14:textId="77777777" w:rsidTr="00443C07">
        <w:trPr>
          <w:trHeight w:val="978"/>
        </w:trPr>
        <w:tc>
          <w:tcPr>
            <w:tcW w:w="2500" w:type="pct"/>
          </w:tcPr>
          <w:p w14:paraId="709B0A92" w14:textId="77777777" w:rsidR="00443C07" w:rsidRPr="00F2154D" w:rsidRDefault="00443C07" w:rsidP="00443C07">
            <w:pPr>
              <w:pStyle w:val="Heading4"/>
              <w:outlineLvl w:val="3"/>
            </w:pPr>
            <w:r>
              <w:t>Given nam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07"/>
            </w:tblGrid>
            <w:tr w:rsidR="00443C07" w14:paraId="7B3068AA" w14:textId="77777777" w:rsidTr="00EA14BF">
              <w:tc>
                <w:tcPr>
                  <w:tcW w:w="10456" w:type="dxa"/>
                </w:tcPr>
                <w:sdt>
                  <w:sdtPr>
                    <w:id w:val="-1937889278"/>
                    <w:placeholder>
                      <w:docPart w:val="B5DE6B81CE0E42ACAAF61A018663CAAD"/>
                    </w:placeholder>
                    <w:showingPlcHdr/>
                  </w:sdtPr>
                  <w:sdtEndPr/>
                  <w:sdtContent>
                    <w:p w14:paraId="06F18964" w14:textId="77777777" w:rsidR="00443C07" w:rsidRDefault="00443C07" w:rsidP="00443C07">
                      <w:r w:rsidRPr="007E07D7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14:paraId="4D39AFF0" w14:textId="77777777" w:rsidR="00443C07" w:rsidRDefault="00443C07" w:rsidP="00443C07"/>
        </w:tc>
        <w:tc>
          <w:tcPr>
            <w:tcW w:w="2500" w:type="pct"/>
          </w:tcPr>
          <w:p w14:paraId="113853F1" w14:textId="77777777" w:rsidR="00443C07" w:rsidRPr="00F2154D" w:rsidRDefault="00443C07" w:rsidP="00443C07">
            <w:pPr>
              <w:pStyle w:val="Heading4"/>
              <w:outlineLvl w:val="3"/>
            </w:pPr>
            <w:r>
              <w:t>Residential addres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07"/>
            </w:tblGrid>
            <w:tr w:rsidR="00443C07" w14:paraId="411C640E" w14:textId="77777777" w:rsidTr="00EA14BF">
              <w:tc>
                <w:tcPr>
                  <w:tcW w:w="10456" w:type="dxa"/>
                </w:tcPr>
                <w:sdt>
                  <w:sdtPr>
                    <w:id w:val="1822925352"/>
                    <w:placeholder>
                      <w:docPart w:val="ECB164E0FB604630BD926FFD79B2379F"/>
                    </w:placeholder>
                    <w:showingPlcHdr/>
                  </w:sdtPr>
                  <w:sdtEndPr/>
                  <w:sdtContent>
                    <w:p w14:paraId="38F8F003" w14:textId="08B6D821" w:rsidR="00443C07" w:rsidRDefault="005A5EE4" w:rsidP="00443C07">
                      <w:r w:rsidRPr="007E07D7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14:paraId="391F6AB2" w14:textId="77777777" w:rsidR="00443C07" w:rsidRDefault="00443C07" w:rsidP="00443C07"/>
        </w:tc>
      </w:tr>
      <w:tr w:rsidR="00443C07" w14:paraId="5E7EA954" w14:textId="77777777" w:rsidTr="00443C07">
        <w:trPr>
          <w:trHeight w:val="978"/>
        </w:trPr>
        <w:tc>
          <w:tcPr>
            <w:tcW w:w="2500" w:type="pct"/>
          </w:tcPr>
          <w:p w14:paraId="6F3FF328" w14:textId="77777777" w:rsidR="00443C07" w:rsidRPr="00F2154D" w:rsidRDefault="00443C07" w:rsidP="00443C07">
            <w:pPr>
              <w:pStyle w:val="Heading4"/>
              <w:outlineLvl w:val="3"/>
            </w:pPr>
            <w:r>
              <w:t>Family nam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07"/>
            </w:tblGrid>
            <w:tr w:rsidR="00443C07" w14:paraId="1EB0B703" w14:textId="77777777" w:rsidTr="00EA14BF">
              <w:tc>
                <w:tcPr>
                  <w:tcW w:w="10456" w:type="dxa"/>
                </w:tcPr>
                <w:sdt>
                  <w:sdtPr>
                    <w:id w:val="-1771459293"/>
                    <w:placeholder>
                      <w:docPart w:val="5C9CD2623E7E4D78AA0282FE7E1574C1"/>
                    </w:placeholder>
                    <w:showingPlcHdr/>
                  </w:sdtPr>
                  <w:sdtEndPr/>
                  <w:sdtContent>
                    <w:p w14:paraId="0360412B" w14:textId="77777777" w:rsidR="00443C07" w:rsidRDefault="00443C07" w:rsidP="00443C07">
                      <w:r w:rsidRPr="007E07D7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14:paraId="770711A3" w14:textId="77777777" w:rsidR="00443C07" w:rsidRDefault="00443C07" w:rsidP="00443C07"/>
        </w:tc>
        <w:tc>
          <w:tcPr>
            <w:tcW w:w="2500" w:type="pct"/>
          </w:tcPr>
          <w:p w14:paraId="58700100" w14:textId="77777777" w:rsidR="00443C07" w:rsidRPr="00F2154D" w:rsidRDefault="00443C07" w:rsidP="00443C07">
            <w:pPr>
              <w:pStyle w:val="Heading4"/>
              <w:outlineLvl w:val="3"/>
            </w:pPr>
            <w:r>
              <w:t>Program preference 1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07"/>
            </w:tblGrid>
            <w:tr w:rsidR="00443C07" w14:paraId="380BF8A6" w14:textId="77777777" w:rsidTr="00EA14BF">
              <w:tc>
                <w:tcPr>
                  <w:tcW w:w="10456" w:type="dxa"/>
                </w:tcPr>
                <w:sdt>
                  <w:sdtPr>
                    <w:id w:val="-1519006332"/>
                    <w:placeholder>
                      <w:docPart w:val="D3E24EF9EC184C94B22956A903D1933A"/>
                    </w:placeholder>
                    <w:showingPlcHdr/>
                  </w:sdtPr>
                  <w:sdtEndPr/>
                  <w:sdtContent>
                    <w:p w14:paraId="5BE33F9B" w14:textId="77777777" w:rsidR="00443C07" w:rsidRDefault="00443C07" w:rsidP="00443C07">
                      <w:r w:rsidRPr="007E07D7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14:paraId="653C89C8" w14:textId="77777777" w:rsidR="00443C07" w:rsidRDefault="00443C07" w:rsidP="00443C07"/>
        </w:tc>
      </w:tr>
      <w:tr w:rsidR="00443C07" w14:paraId="77A0F956" w14:textId="77777777" w:rsidTr="00443C07">
        <w:trPr>
          <w:trHeight w:val="979"/>
        </w:trPr>
        <w:tc>
          <w:tcPr>
            <w:tcW w:w="2500" w:type="pct"/>
          </w:tcPr>
          <w:p w14:paraId="5299D9BC" w14:textId="77777777" w:rsidR="00443C07" w:rsidRPr="00F2154D" w:rsidRDefault="00443C07" w:rsidP="00443C07">
            <w:pPr>
              <w:pStyle w:val="Heading4"/>
              <w:outlineLvl w:val="3"/>
            </w:pPr>
            <w:r>
              <w:t>Date of birth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07"/>
            </w:tblGrid>
            <w:tr w:rsidR="00443C07" w14:paraId="68F44754" w14:textId="77777777" w:rsidTr="00EA14BF">
              <w:tc>
                <w:tcPr>
                  <w:tcW w:w="10456" w:type="dxa"/>
                </w:tcPr>
                <w:sdt>
                  <w:sdtPr>
                    <w:id w:val="-2102402248"/>
                    <w:placeholder>
                      <w:docPart w:val="92EFBCF2AD504E4B95E677234BEC8928"/>
                    </w:placeholder>
                    <w:showingPlcHdr/>
                  </w:sdtPr>
                  <w:sdtEndPr/>
                  <w:sdtContent>
                    <w:p w14:paraId="7342E912" w14:textId="77777777" w:rsidR="00443C07" w:rsidRDefault="00443C07" w:rsidP="00443C07">
                      <w:r w:rsidRPr="007E07D7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14:paraId="3C32D608" w14:textId="77777777" w:rsidR="00443C07" w:rsidRDefault="00443C07" w:rsidP="00443C07"/>
        </w:tc>
        <w:tc>
          <w:tcPr>
            <w:tcW w:w="2500" w:type="pct"/>
          </w:tcPr>
          <w:p w14:paraId="6F381FFE" w14:textId="77777777" w:rsidR="00443C07" w:rsidRPr="00F2154D" w:rsidRDefault="00443C07" w:rsidP="00443C07">
            <w:pPr>
              <w:pStyle w:val="Heading4"/>
              <w:outlineLvl w:val="3"/>
            </w:pPr>
            <w:r>
              <w:t>Program preference 2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07"/>
            </w:tblGrid>
            <w:tr w:rsidR="00443C07" w14:paraId="7147A05C" w14:textId="77777777" w:rsidTr="00EA14BF">
              <w:tc>
                <w:tcPr>
                  <w:tcW w:w="10456" w:type="dxa"/>
                </w:tcPr>
                <w:sdt>
                  <w:sdtPr>
                    <w:id w:val="-1845229004"/>
                    <w:placeholder>
                      <w:docPart w:val="32DB8860454A4479885760FFB57A6F39"/>
                    </w:placeholder>
                    <w:showingPlcHdr/>
                  </w:sdtPr>
                  <w:sdtEndPr/>
                  <w:sdtContent>
                    <w:p w14:paraId="57304158" w14:textId="77777777" w:rsidR="00443C07" w:rsidRDefault="00443C07" w:rsidP="00443C07">
                      <w:r w:rsidRPr="007E07D7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14:paraId="0549B492" w14:textId="77777777" w:rsidR="00443C07" w:rsidRDefault="00443C07" w:rsidP="00443C07"/>
        </w:tc>
      </w:tr>
      <w:tr w:rsidR="00443C07" w14:paraId="178F885B" w14:textId="77777777" w:rsidTr="00443C07">
        <w:trPr>
          <w:trHeight w:val="978"/>
        </w:trPr>
        <w:tc>
          <w:tcPr>
            <w:tcW w:w="2500" w:type="pct"/>
          </w:tcPr>
          <w:p w14:paraId="2A4CE7A4" w14:textId="77777777" w:rsidR="00443C07" w:rsidRPr="00F2154D" w:rsidRDefault="00443C07" w:rsidP="00443C07">
            <w:pPr>
              <w:pStyle w:val="Heading4"/>
              <w:outlineLvl w:val="3"/>
            </w:pPr>
            <w:r>
              <w:t>Email Addres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07"/>
            </w:tblGrid>
            <w:tr w:rsidR="00443C07" w14:paraId="5BCCF2AC" w14:textId="77777777" w:rsidTr="00EA14BF">
              <w:tc>
                <w:tcPr>
                  <w:tcW w:w="10456" w:type="dxa"/>
                </w:tcPr>
                <w:sdt>
                  <w:sdtPr>
                    <w:id w:val="2019344586"/>
                    <w:placeholder>
                      <w:docPart w:val="72175532CC5A4F508A342F9E67D89BA2"/>
                    </w:placeholder>
                    <w:showingPlcHdr/>
                  </w:sdtPr>
                  <w:sdtEndPr/>
                  <w:sdtContent>
                    <w:p w14:paraId="635F5857" w14:textId="77777777" w:rsidR="00443C07" w:rsidRDefault="00443C07" w:rsidP="00443C07">
                      <w:r w:rsidRPr="007E07D7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14:paraId="758A5033" w14:textId="77777777" w:rsidR="00443C07" w:rsidRDefault="00443C07" w:rsidP="00443C07"/>
        </w:tc>
        <w:tc>
          <w:tcPr>
            <w:tcW w:w="2500" w:type="pct"/>
          </w:tcPr>
          <w:p w14:paraId="15678C04" w14:textId="77777777" w:rsidR="00443C07" w:rsidRPr="00F2154D" w:rsidRDefault="00443C07" w:rsidP="00443C07">
            <w:pPr>
              <w:pStyle w:val="Heading4"/>
              <w:outlineLvl w:val="3"/>
            </w:pPr>
            <w:r>
              <w:t>Program preference 3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07"/>
            </w:tblGrid>
            <w:tr w:rsidR="00443C07" w14:paraId="1BF34FC6" w14:textId="77777777" w:rsidTr="00EA14BF">
              <w:tc>
                <w:tcPr>
                  <w:tcW w:w="10456" w:type="dxa"/>
                </w:tcPr>
                <w:sdt>
                  <w:sdtPr>
                    <w:id w:val="1373656920"/>
                    <w:placeholder>
                      <w:docPart w:val="449F43DC303E47A58878E3E5DBAED76D"/>
                    </w:placeholder>
                    <w:showingPlcHdr/>
                  </w:sdtPr>
                  <w:sdtEndPr/>
                  <w:sdtContent>
                    <w:p w14:paraId="40732230" w14:textId="77777777" w:rsidR="00443C07" w:rsidRDefault="00443C07" w:rsidP="00443C07">
                      <w:r w:rsidRPr="007E07D7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14:paraId="5633AD63" w14:textId="77777777" w:rsidR="00443C07" w:rsidRDefault="00443C07" w:rsidP="00443C07"/>
        </w:tc>
      </w:tr>
      <w:tr w:rsidR="00443C07" w14:paraId="44DBF67B" w14:textId="77777777" w:rsidTr="00443C07">
        <w:trPr>
          <w:trHeight w:val="979"/>
        </w:trPr>
        <w:tc>
          <w:tcPr>
            <w:tcW w:w="2500" w:type="pct"/>
          </w:tcPr>
          <w:p w14:paraId="0A016C7E" w14:textId="77777777" w:rsidR="00443C07" w:rsidRPr="00F2154D" w:rsidRDefault="00443C07" w:rsidP="00443C07">
            <w:pPr>
              <w:pStyle w:val="Heading4"/>
              <w:outlineLvl w:val="3"/>
            </w:pPr>
            <w:r>
              <w:t>Phone number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07"/>
            </w:tblGrid>
            <w:tr w:rsidR="00443C07" w14:paraId="1F3CF04F" w14:textId="77777777" w:rsidTr="00EA14BF">
              <w:tc>
                <w:tcPr>
                  <w:tcW w:w="10456" w:type="dxa"/>
                </w:tcPr>
                <w:sdt>
                  <w:sdtPr>
                    <w:id w:val="320241739"/>
                    <w:placeholder>
                      <w:docPart w:val="7CFD14E2F2924B77AE8F4EAA40D4FFC9"/>
                    </w:placeholder>
                    <w:showingPlcHdr/>
                  </w:sdtPr>
                  <w:sdtEndPr/>
                  <w:sdtContent>
                    <w:p w14:paraId="73ABC1F6" w14:textId="77777777" w:rsidR="00443C07" w:rsidRDefault="00443C07" w:rsidP="00443C07">
                      <w:r w:rsidRPr="007E07D7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14:paraId="786ED948" w14:textId="77777777" w:rsidR="00443C07" w:rsidRDefault="00443C07" w:rsidP="00443C07"/>
        </w:tc>
        <w:tc>
          <w:tcPr>
            <w:tcW w:w="2500" w:type="pct"/>
          </w:tcPr>
          <w:p w14:paraId="4944934B" w14:textId="77777777" w:rsidR="00443C07" w:rsidRPr="00F2154D" w:rsidRDefault="00443C07" w:rsidP="00443C07">
            <w:pPr>
              <w:pStyle w:val="Heading4"/>
              <w:outlineLvl w:val="3"/>
            </w:pPr>
            <w:r>
              <w:t>Semester intake (month and year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007"/>
            </w:tblGrid>
            <w:tr w:rsidR="00443C07" w14:paraId="59C42D3C" w14:textId="77777777" w:rsidTr="00EA14BF">
              <w:tc>
                <w:tcPr>
                  <w:tcW w:w="10456" w:type="dxa"/>
                </w:tcPr>
                <w:sdt>
                  <w:sdtPr>
                    <w:id w:val="-210886699"/>
                    <w:placeholder>
                      <w:docPart w:val="A16301A51BC44DBF93F1CEDADBE78D0A"/>
                    </w:placeholder>
                    <w:showingPlcHdr/>
                  </w:sdtPr>
                  <w:sdtEndPr/>
                  <w:sdtContent>
                    <w:p w14:paraId="66D3788A" w14:textId="77777777" w:rsidR="00443C07" w:rsidRDefault="00443C07" w:rsidP="00443C07">
                      <w:r w:rsidRPr="007E07D7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14:paraId="4F929145" w14:textId="77777777" w:rsidR="00443C07" w:rsidRDefault="00443C07" w:rsidP="00443C07"/>
        </w:tc>
      </w:tr>
    </w:tbl>
    <w:p w14:paraId="6990AF0F" w14:textId="77777777" w:rsidR="00443C07" w:rsidRPr="00443C07" w:rsidRDefault="00F2154D" w:rsidP="00443C07">
      <w:pPr>
        <w:rPr>
          <w:rFonts w:ascii="Segoe UI" w:hAnsi="Segoe UI" w:cs="Segoe UI"/>
          <w:i/>
          <w:iCs/>
          <w:color w:val="000000"/>
          <w:sz w:val="20"/>
          <w:szCs w:val="20"/>
        </w:rPr>
      </w:pPr>
      <w:r w:rsidRPr="00443C07">
        <w:rPr>
          <w:rFonts w:ascii="Segoe UI" w:hAnsi="Segoe UI" w:cs="Segoe UI"/>
          <w:i/>
          <w:iCs/>
          <w:color w:val="000000"/>
          <w:sz w:val="20"/>
          <w:szCs w:val="20"/>
        </w:rPr>
        <w:t xml:space="preserve">Review all undergraduate programs available at Bond University </w:t>
      </w:r>
      <w:hyperlink r:id="rId11" w:anchor="undergraduate." w:history="1">
        <w:r w:rsidRPr="00443C07">
          <w:rPr>
            <w:rStyle w:val="Hyperlink"/>
            <w:rFonts w:ascii="Segoe UI" w:hAnsi="Segoe UI" w:cs="Segoe UI"/>
            <w:i/>
            <w:iCs/>
            <w:sz w:val="20"/>
            <w:szCs w:val="20"/>
          </w:rPr>
          <w:t>here</w:t>
        </w:r>
      </w:hyperlink>
    </w:p>
    <w:p w14:paraId="2F1D2A47" w14:textId="66551843" w:rsidR="009E0161" w:rsidRPr="009E0161" w:rsidRDefault="009E0161" w:rsidP="00443C07">
      <w:pPr>
        <w:pStyle w:val="Heading4"/>
      </w:pPr>
      <w:r w:rsidRPr="009E0161">
        <w:t>Provide a supporting statement below (up to 500 words) detailing why you believe you should be awarded with a Malaysia Australia Colombo Plan Commemoration Scholarship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9E0161" w14:paraId="41AC3116" w14:textId="77777777" w:rsidTr="00C37DA0">
        <w:trPr>
          <w:trHeight w:val="3435"/>
        </w:trPr>
        <w:tc>
          <w:tcPr>
            <w:tcW w:w="10201" w:type="dxa"/>
          </w:tcPr>
          <w:sdt>
            <w:sdtPr>
              <w:id w:val="312454061"/>
              <w:placeholder>
                <w:docPart w:val="C64D378C4D6A4363BCE6F208C05AE782"/>
              </w:placeholder>
              <w:showingPlcHdr/>
            </w:sdtPr>
            <w:sdtEndPr/>
            <w:sdtContent>
              <w:p w14:paraId="0F4769A2" w14:textId="77777777" w:rsidR="009E0161" w:rsidRDefault="009E0161" w:rsidP="00EA14BF">
                <w:r w:rsidRPr="007E07D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1417316F" w14:textId="274E9C78" w:rsidR="009E0161" w:rsidRPr="009E0161" w:rsidRDefault="009E0161" w:rsidP="00443C07">
      <w:pPr>
        <w:pStyle w:val="Heading4"/>
      </w:pPr>
      <w:r w:rsidRPr="009E0161">
        <w:t>Once you have completed the form, please save, and submit it as part of your Malaysia Australia Colombo Plan Commemoration Scholarship application.</w:t>
      </w:r>
    </w:p>
    <w:p w14:paraId="07219B62" w14:textId="4588D07D" w:rsidR="00BE11F3" w:rsidRDefault="00BE11F3" w:rsidP="009C2B83">
      <w:r>
        <w:t>Date</w:t>
      </w:r>
      <w:r w:rsidR="00B94A1E">
        <w:t xml:space="preserve"> </w:t>
      </w:r>
      <w:sdt>
        <w:sdtPr>
          <w:id w:val="583038012"/>
          <w:placeholder>
            <w:docPart w:val="DefaultPlaceholder_-1854013437"/>
          </w:placeholder>
          <w:date w:fullDate="2021-11-04T00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9E0161">
            <w:t>4/11/2021</w:t>
          </w:r>
        </w:sdtContent>
      </w:sdt>
    </w:p>
    <w:sectPr w:rsidR="00BE11F3" w:rsidSect="00584640">
      <w:headerReference w:type="default" r:id="rId12"/>
      <w:headerReference w:type="first" r:id="rId13"/>
      <w:pgSz w:w="11906" w:h="16838"/>
      <w:pgMar w:top="709" w:right="720" w:bottom="720" w:left="720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E5E14" w14:textId="77777777" w:rsidR="00144B1B" w:rsidRDefault="00144B1B" w:rsidP="00144B1B">
      <w:pPr>
        <w:spacing w:before="0" w:after="0" w:line="240" w:lineRule="auto"/>
      </w:pPr>
      <w:r>
        <w:separator/>
      </w:r>
    </w:p>
  </w:endnote>
  <w:endnote w:type="continuationSeparator" w:id="0">
    <w:p w14:paraId="7D99E362" w14:textId="77777777" w:rsidR="00144B1B" w:rsidRDefault="00144B1B" w:rsidP="00144B1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Interstate Light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107B6E2-6FE7-44C1-9960-CD307ABDC023}"/>
    <w:embedItalic r:id="rId2" w:fontKey="{098EAAC9-D1F2-4ECA-A402-CFE44EC8F0B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state Regular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FD76623D-6494-4C90-848C-614263527B67}"/>
  </w:font>
  <w:font w:name="Interstate Black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Italic r:id="rId4" w:fontKey="{1D1E707F-66D2-4A20-95FD-46809B07E7B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9031E" w14:textId="77777777" w:rsidR="00144B1B" w:rsidRDefault="00144B1B" w:rsidP="00144B1B">
      <w:pPr>
        <w:spacing w:before="0" w:after="0" w:line="240" w:lineRule="auto"/>
      </w:pPr>
      <w:r>
        <w:separator/>
      </w:r>
    </w:p>
  </w:footnote>
  <w:footnote w:type="continuationSeparator" w:id="0">
    <w:p w14:paraId="7422165D" w14:textId="77777777" w:rsidR="00144B1B" w:rsidRDefault="00144B1B" w:rsidP="00144B1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0557C" w14:textId="362A258C" w:rsidR="003529C8" w:rsidRDefault="003529C8" w:rsidP="003529C8">
    <w:pPr>
      <w:pStyle w:val="Header"/>
      <w:ind w:right="-449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D0B68" w14:textId="3E630B03" w:rsidR="00D778FE" w:rsidRDefault="00584640" w:rsidP="00D778FE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8AA4555" wp14:editId="461BF0DE">
          <wp:simplePos x="0" y="0"/>
          <wp:positionH relativeFrom="column">
            <wp:posOffset>5033645</wp:posOffset>
          </wp:positionH>
          <wp:positionV relativeFrom="paragraph">
            <wp:posOffset>1422400</wp:posOffset>
          </wp:positionV>
          <wp:extent cx="1372451" cy="641350"/>
          <wp:effectExtent l="0" t="0" r="0" b="6350"/>
          <wp:wrapNone/>
          <wp:docPr id="3" name="Picture 3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2451" cy="641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78FE">
      <w:rPr>
        <w:noProof/>
      </w:rPr>
      <w:drawing>
        <wp:anchor distT="0" distB="0" distL="114300" distR="114300" simplePos="0" relativeHeight="251658240" behindDoc="1" locked="0" layoutInCell="1" allowOverlap="1" wp14:anchorId="3900D87B" wp14:editId="1B4F23C5">
          <wp:simplePos x="0" y="0"/>
          <wp:positionH relativeFrom="column">
            <wp:posOffset>4546600</wp:posOffset>
          </wp:positionH>
          <wp:positionV relativeFrom="paragraph">
            <wp:posOffset>0</wp:posOffset>
          </wp:positionV>
          <wp:extent cx="2345355" cy="16573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5355" cy="1657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74FAE"/>
    <w:multiLevelType w:val="hybridMultilevel"/>
    <w:tmpl w:val="F79E281C"/>
    <w:lvl w:ilvl="0" w:tplc="E838434A">
      <w:numFmt w:val="bullet"/>
      <w:lvlText w:val="-"/>
      <w:lvlJc w:val="left"/>
      <w:pPr>
        <w:ind w:left="720" w:hanging="360"/>
      </w:pPr>
      <w:rPr>
        <w:rFonts w:ascii="Interstate Light" w:eastAsiaTheme="minorHAnsi" w:hAnsi="Interstate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8339A7"/>
    <w:multiLevelType w:val="hybridMultilevel"/>
    <w:tmpl w:val="D6F290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DB1177"/>
    <w:multiLevelType w:val="hybridMultilevel"/>
    <w:tmpl w:val="7EEA3A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ocumentProtection w:edit="forms" w:enforcement="1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zU3MjM1NjAwNDZW0lEKTi0uzszPAykwrAUA/NQsrywAAAA="/>
  </w:docVars>
  <w:rsids>
    <w:rsidRoot w:val="00540BDC"/>
    <w:rsid w:val="000205E2"/>
    <w:rsid w:val="001037F3"/>
    <w:rsid w:val="001443EA"/>
    <w:rsid w:val="00144B1B"/>
    <w:rsid w:val="0019178E"/>
    <w:rsid w:val="00195277"/>
    <w:rsid w:val="001E0DAC"/>
    <w:rsid w:val="00276A97"/>
    <w:rsid w:val="002953B1"/>
    <w:rsid w:val="002D34D7"/>
    <w:rsid w:val="003529C8"/>
    <w:rsid w:val="00365DB8"/>
    <w:rsid w:val="003E1E3A"/>
    <w:rsid w:val="003E2F88"/>
    <w:rsid w:val="00443C07"/>
    <w:rsid w:val="0045051A"/>
    <w:rsid w:val="004506FA"/>
    <w:rsid w:val="004F1436"/>
    <w:rsid w:val="0050344D"/>
    <w:rsid w:val="00527149"/>
    <w:rsid w:val="00540BDC"/>
    <w:rsid w:val="0058030F"/>
    <w:rsid w:val="00584640"/>
    <w:rsid w:val="005A5EE4"/>
    <w:rsid w:val="005C1413"/>
    <w:rsid w:val="005C6CB8"/>
    <w:rsid w:val="006E7879"/>
    <w:rsid w:val="00714F6C"/>
    <w:rsid w:val="00727B6D"/>
    <w:rsid w:val="00786D2B"/>
    <w:rsid w:val="007D770B"/>
    <w:rsid w:val="00813689"/>
    <w:rsid w:val="00834CD2"/>
    <w:rsid w:val="00857963"/>
    <w:rsid w:val="008F1983"/>
    <w:rsid w:val="009409E9"/>
    <w:rsid w:val="00956B96"/>
    <w:rsid w:val="009C2B83"/>
    <w:rsid w:val="009E0161"/>
    <w:rsid w:val="009F75CE"/>
    <w:rsid w:val="00A478F3"/>
    <w:rsid w:val="00A84F8B"/>
    <w:rsid w:val="00B94A1E"/>
    <w:rsid w:val="00BA3D33"/>
    <w:rsid w:val="00BE11F3"/>
    <w:rsid w:val="00C37DA0"/>
    <w:rsid w:val="00C63D05"/>
    <w:rsid w:val="00C8185F"/>
    <w:rsid w:val="00CA0EFE"/>
    <w:rsid w:val="00D778FE"/>
    <w:rsid w:val="00D9702A"/>
    <w:rsid w:val="00DC3850"/>
    <w:rsid w:val="00DD28FA"/>
    <w:rsid w:val="00DF422B"/>
    <w:rsid w:val="00EB09D5"/>
    <w:rsid w:val="00EC7F76"/>
    <w:rsid w:val="00ED1411"/>
    <w:rsid w:val="00F03500"/>
    <w:rsid w:val="00F2154D"/>
    <w:rsid w:val="00F238C2"/>
    <w:rsid w:val="00FF03F6"/>
    <w:rsid w:val="00FF0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429C9E61"/>
  <w15:chartTrackingRefBased/>
  <w15:docId w15:val="{C83E75F6-4222-4516-B14E-453FC807E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1413"/>
    <w:pPr>
      <w:spacing w:before="160" w:line="288" w:lineRule="auto"/>
    </w:pPr>
    <w:rPr>
      <w:rFonts w:ascii="Interstate Light" w:hAnsi="Interstate Light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4D"/>
    <w:pPr>
      <w:outlineLvl w:val="0"/>
    </w:pPr>
    <w:rPr>
      <w:rFonts w:ascii="Interstate Regular" w:hAnsi="Interstate Regular" w:cstheme="majorHAnsi"/>
      <w:color w:val="003663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B1B"/>
    <w:pPr>
      <w:keepNext/>
      <w:keepLines/>
      <w:spacing w:before="40" w:after="0"/>
      <w:outlineLvl w:val="1"/>
    </w:pPr>
    <w:rPr>
      <w:rFonts w:ascii="Interstate Black" w:eastAsiaTheme="majorEastAsia" w:hAnsi="Interstate Black" w:cstheme="majorBidi"/>
      <w:color w:val="003663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0161"/>
    <w:pPr>
      <w:keepNext/>
      <w:keepLines/>
      <w:spacing w:before="40" w:after="0"/>
      <w:outlineLvl w:val="2"/>
    </w:pPr>
    <w:rPr>
      <w:rFonts w:ascii="Interstate Regular" w:eastAsiaTheme="majorEastAsia" w:hAnsi="Interstate Regular" w:cstheme="majorBidi"/>
      <w:b/>
      <w:color w:val="0036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0161"/>
    <w:pPr>
      <w:keepNext/>
      <w:keepLines/>
      <w:spacing w:after="120"/>
      <w:outlineLvl w:val="3"/>
    </w:pPr>
    <w:rPr>
      <w:rFonts w:ascii="Interstate Regular" w:eastAsiaTheme="majorEastAsia" w:hAnsi="Interstate Regular" w:cstheme="majorBidi"/>
      <w:iCs/>
      <w:color w:val="003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4C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D770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2154D"/>
    <w:rPr>
      <w:rFonts w:ascii="Interstate Regular" w:hAnsi="Interstate Regular" w:cstheme="majorHAnsi"/>
      <w:color w:val="003663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4B1B"/>
    <w:rPr>
      <w:rFonts w:ascii="Interstate Black" w:eastAsiaTheme="majorEastAsia" w:hAnsi="Interstate Black" w:cstheme="majorBidi"/>
      <w:color w:val="003663"/>
      <w:sz w:val="32"/>
      <w:szCs w:val="26"/>
    </w:rPr>
  </w:style>
  <w:style w:type="paragraph" w:styleId="Header">
    <w:name w:val="header"/>
    <w:basedOn w:val="Normal"/>
    <w:link w:val="HeaderChar"/>
    <w:uiPriority w:val="99"/>
    <w:unhideWhenUsed/>
    <w:rsid w:val="00144B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B1B"/>
  </w:style>
  <w:style w:type="paragraph" w:styleId="Footer">
    <w:name w:val="footer"/>
    <w:basedOn w:val="Normal"/>
    <w:link w:val="FooterChar"/>
    <w:uiPriority w:val="99"/>
    <w:unhideWhenUsed/>
    <w:rsid w:val="00144B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B1B"/>
  </w:style>
  <w:style w:type="character" w:customStyle="1" w:styleId="Heading3Char">
    <w:name w:val="Heading 3 Char"/>
    <w:basedOn w:val="DefaultParagraphFont"/>
    <w:link w:val="Heading3"/>
    <w:uiPriority w:val="9"/>
    <w:rsid w:val="009E0161"/>
    <w:rPr>
      <w:rFonts w:ascii="Interstate Regular" w:eastAsiaTheme="majorEastAsia" w:hAnsi="Interstate Regular" w:cstheme="majorBidi"/>
      <w:b/>
      <w:color w:val="003663"/>
      <w:sz w:val="24"/>
      <w:szCs w:val="24"/>
    </w:rPr>
  </w:style>
  <w:style w:type="paragraph" w:styleId="ListParagraph">
    <w:name w:val="List Paragraph"/>
    <w:basedOn w:val="Normal"/>
    <w:uiPriority w:val="34"/>
    <w:qFormat/>
    <w:rsid w:val="00F2154D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E0161"/>
    <w:rPr>
      <w:rFonts w:ascii="Interstate Regular" w:eastAsiaTheme="majorEastAsia" w:hAnsi="Interstate Regular" w:cstheme="majorBidi"/>
      <w:iCs/>
      <w:color w:val="003663"/>
      <w:sz w:val="18"/>
    </w:rPr>
  </w:style>
  <w:style w:type="character" w:styleId="Hyperlink">
    <w:name w:val="Hyperlink"/>
    <w:basedOn w:val="DefaultParagraphFont"/>
    <w:uiPriority w:val="99"/>
    <w:unhideWhenUsed/>
    <w:rsid w:val="00F215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1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ond.edu.au/future-students/study-bond/search-program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emaac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6DB6C-BCDB-45ED-B721-FF4092AC3AD4}"/>
      </w:docPartPr>
      <w:docPartBody>
        <w:p w:rsidR="001A39B9" w:rsidRDefault="006631AB">
          <w:r w:rsidRPr="007E07D7">
            <w:rPr>
              <w:rStyle w:val="PlaceholderText"/>
            </w:rPr>
            <w:t>Click or tap to enter a date.</w:t>
          </w:r>
        </w:p>
      </w:docPartBody>
    </w:docPart>
    <w:docPart>
      <w:docPartPr>
        <w:name w:val="C64D378C4D6A4363BCE6F208C05AE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FD503-568B-4DB3-AFCC-FCF6B4A212F1}"/>
      </w:docPartPr>
      <w:docPartBody>
        <w:p w:rsidR="00CA1D1F" w:rsidRDefault="002C674C" w:rsidP="002C674C">
          <w:pPr>
            <w:pStyle w:val="C64D378C4D6A4363BCE6F208C05AE782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DE6B81CE0E42ACAAF61A018663C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2171B-EDF6-4971-9693-0BF21927B65C}"/>
      </w:docPartPr>
      <w:docPartBody>
        <w:p w:rsidR="00CA1D1F" w:rsidRDefault="002C674C" w:rsidP="002C674C">
          <w:pPr>
            <w:pStyle w:val="B5DE6B81CE0E42ACAAF61A018663CAAD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9CD2623E7E4D78AA0282FE7E157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7439E-882E-424B-A291-EA2487D3FF8E}"/>
      </w:docPartPr>
      <w:docPartBody>
        <w:p w:rsidR="00CA1D1F" w:rsidRDefault="002C674C" w:rsidP="002C674C">
          <w:pPr>
            <w:pStyle w:val="5C9CD2623E7E4D78AA0282FE7E1574C1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EFBCF2AD504E4B95E677234BEC8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EC461-2825-4DBE-880E-E6BB801C90EE}"/>
      </w:docPartPr>
      <w:docPartBody>
        <w:p w:rsidR="00CA1D1F" w:rsidRDefault="002C674C" w:rsidP="002C674C">
          <w:pPr>
            <w:pStyle w:val="92EFBCF2AD504E4B95E677234BEC8928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175532CC5A4F508A342F9E67D89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97988-588D-42AB-815E-DEA43877AF60}"/>
      </w:docPartPr>
      <w:docPartBody>
        <w:p w:rsidR="00CA1D1F" w:rsidRDefault="002C674C" w:rsidP="002C674C">
          <w:pPr>
            <w:pStyle w:val="72175532CC5A4F508A342F9E67D89BA2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FD14E2F2924B77AE8F4EAA40D4F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67ACB-D02D-4367-9718-D14A5A6EB772}"/>
      </w:docPartPr>
      <w:docPartBody>
        <w:p w:rsidR="00CA1D1F" w:rsidRDefault="002C674C" w:rsidP="002C674C">
          <w:pPr>
            <w:pStyle w:val="7CFD14E2F2924B77AE8F4EAA40D4FFC9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B164E0FB604630BD926FFD79B2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D301E-528E-4A8D-846C-8B6F2887D7EA}"/>
      </w:docPartPr>
      <w:docPartBody>
        <w:p w:rsidR="00CA1D1F" w:rsidRDefault="002C674C" w:rsidP="002C674C">
          <w:pPr>
            <w:pStyle w:val="ECB164E0FB604630BD926FFD79B2379F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24EF9EC184C94B22956A903D19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C94F3-83C0-4F1E-87E6-C9861EEB6020}"/>
      </w:docPartPr>
      <w:docPartBody>
        <w:p w:rsidR="00CA1D1F" w:rsidRDefault="002C674C" w:rsidP="002C674C">
          <w:pPr>
            <w:pStyle w:val="D3E24EF9EC184C94B22956A903D1933A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DB8860454A4479885760FFB57A6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39A9E-7B99-4CD2-B768-0220EDEDB45F}"/>
      </w:docPartPr>
      <w:docPartBody>
        <w:p w:rsidR="00CA1D1F" w:rsidRDefault="002C674C" w:rsidP="002C674C">
          <w:pPr>
            <w:pStyle w:val="32DB8860454A4479885760FFB57A6F39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9F43DC303E47A58878E3E5DBAED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9560C-AE5F-4035-B191-C480A0140466}"/>
      </w:docPartPr>
      <w:docPartBody>
        <w:p w:rsidR="00CA1D1F" w:rsidRDefault="002C674C" w:rsidP="002C674C">
          <w:pPr>
            <w:pStyle w:val="449F43DC303E47A58878E3E5DBAED76D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6301A51BC44DBF93F1CEDADBE78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F8774-6467-4FA3-AE47-6787A6189B48}"/>
      </w:docPartPr>
      <w:docPartBody>
        <w:p w:rsidR="00CA1D1F" w:rsidRDefault="002C674C" w:rsidP="002C674C">
          <w:pPr>
            <w:pStyle w:val="A16301A51BC44DBF93F1CEDADBE78D0A"/>
          </w:pPr>
          <w:r w:rsidRPr="007E07D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Interstate Light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state Regular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terstate Black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A6E"/>
    <w:rsid w:val="001A39B9"/>
    <w:rsid w:val="002C674C"/>
    <w:rsid w:val="004214CE"/>
    <w:rsid w:val="00464A6E"/>
    <w:rsid w:val="006631AB"/>
    <w:rsid w:val="006B502D"/>
    <w:rsid w:val="00CA1D1F"/>
    <w:rsid w:val="00FD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674C"/>
    <w:rPr>
      <w:color w:val="808080"/>
    </w:rPr>
  </w:style>
  <w:style w:type="paragraph" w:customStyle="1" w:styleId="C64D378C4D6A4363BCE6F208C05AE782">
    <w:name w:val="C64D378C4D6A4363BCE6F208C05AE782"/>
    <w:rsid w:val="002C674C"/>
  </w:style>
  <w:style w:type="paragraph" w:customStyle="1" w:styleId="B5DE6B81CE0E42ACAAF61A018663CAAD">
    <w:name w:val="B5DE6B81CE0E42ACAAF61A018663CAAD"/>
    <w:rsid w:val="002C674C"/>
  </w:style>
  <w:style w:type="paragraph" w:customStyle="1" w:styleId="5C9CD2623E7E4D78AA0282FE7E1574C1">
    <w:name w:val="5C9CD2623E7E4D78AA0282FE7E1574C1"/>
    <w:rsid w:val="002C674C"/>
  </w:style>
  <w:style w:type="paragraph" w:customStyle="1" w:styleId="92EFBCF2AD504E4B95E677234BEC8928">
    <w:name w:val="92EFBCF2AD504E4B95E677234BEC8928"/>
    <w:rsid w:val="002C674C"/>
  </w:style>
  <w:style w:type="paragraph" w:customStyle="1" w:styleId="72175532CC5A4F508A342F9E67D89BA2">
    <w:name w:val="72175532CC5A4F508A342F9E67D89BA2"/>
    <w:rsid w:val="002C674C"/>
  </w:style>
  <w:style w:type="paragraph" w:customStyle="1" w:styleId="7CFD14E2F2924B77AE8F4EAA40D4FFC9">
    <w:name w:val="7CFD14E2F2924B77AE8F4EAA40D4FFC9"/>
    <w:rsid w:val="002C674C"/>
  </w:style>
  <w:style w:type="paragraph" w:customStyle="1" w:styleId="ECB164E0FB604630BD926FFD79B2379F">
    <w:name w:val="ECB164E0FB604630BD926FFD79B2379F"/>
    <w:rsid w:val="002C674C"/>
  </w:style>
  <w:style w:type="paragraph" w:customStyle="1" w:styleId="D3E24EF9EC184C94B22956A903D1933A">
    <w:name w:val="D3E24EF9EC184C94B22956A903D1933A"/>
    <w:rsid w:val="002C674C"/>
  </w:style>
  <w:style w:type="paragraph" w:customStyle="1" w:styleId="32DB8860454A4479885760FFB57A6F39">
    <w:name w:val="32DB8860454A4479885760FFB57A6F39"/>
    <w:rsid w:val="002C674C"/>
  </w:style>
  <w:style w:type="paragraph" w:customStyle="1" w:styleId="449F43DC303E47A58878E3E5DBAED76D">
    <w:name w:val="449F43DC303E47A58878E3E5DBAED76D"/>
    <w:rsid w:val="002C674C"/>
  </w:style>
  <w:style w:type="paragraph" w:customStyle="1" w:styleId="A16301A51BC44DBF93F1CEDADBE78D0A">
    <w:name w:val="A16301A51BC44DBF93F1CEDADBE78D0A"/>
    <w:rsid w:val="002C67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0C3F877855846827E12CE61879375" ma:contentTypeVersion="14" ma:contentTypeDescription="Create a new document." ma:contentTypeScope="" ma:versionID="3b0b79d6cfa2b4fd212c8ac56f28645d">
  <xsd:schema xmlns:xsd="http://www.w3.org/2001/XMLSchema" xmlns:xs="http://www.w3.org/2001/XMLSchema" xmlns:p="http://schemas.microsoft.com/office/2006/metadata/properties" xmlns:ns3="fa584f61-11a8-48d1-ac64-c95491863fb4" xmlns:ns4="81d4b192-636c-426b-b970-4a2135fd4f95" targetNamespace="http://schemas.microsoft.com/office/2006/metadata/properties" ma:root="true" ma:fieldsID="50ae5a52067b8d257f404efb5e33635b" ns3:_="" ns4:_="">
    <xsd:import namespace="fa584f61-11a8-48d1-ac64-c95491863fb4"/>
    <xsd:import namespace="81d4b192-636c-426b-b970-4a2135fd4f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84f61-11a8-48d1-ac64-c95491863f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d4b192-636c-426b-b970-4a2135fd4f9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CA5890-624A-4B07-AA4A-64954E97F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584f61-11a8-48d1-ac64-c95491863fb4"/>
    <ds:schemaRef ds:uri="81d4b192-636c-426b-b970-4a2135fd4f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E71009-AF5E-4A05-82B3-7627CFDFDC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9C001E-9500-4CAD-B93E-CE905A6E1E59}">
  <ds:schemaRefs>
    <ds:schemaRef ds:uri="http://schemas.microsoft.com/office/2006/documentManagement/types"/>
    <ds:schemaRef ds:uri="81d4b192-636c-426b-b970-4a2135fd4f95"/>
    <ds:schemaRef ds:uri="fa584f61-11a8-48d1-ac64-c95491863fb4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Pilkington</dc:creator>
  <cp:keywords/>
  <dc:description/>
  <cp:lastModifiedBy>Kristy_Crockett@outlook.com</cp:lastModifiedBy>
  <cp:revision>2</cp:revision>
  <cp:lastPrinted>2021-11-17T01:55:00Z</cp:lastPrinted>
  <dcterms:created xsi:type="dcterms:W3CDTF">2021-12-05T23:31:00Z</dcterms:created>
  <dcterms:modified xsi:type="dcterms:W3CDTF">2021-12-05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0C3F877855846827E12CE61879375</vt:lpwstr>
  </property>
</Properties>
</file>